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43173A" w14:textId="77777777" w:rsidR="00B84DB6" w:rsidRDefault="002E2C13" w:rsidP="002E2C13">
      <w:r>
        <w:t xml:space="preserve">Thankyou for looking at my psychology business project.  </w:t>
      </w:r>
    </w:p>
    <w:p w14:paraId="3592956E" w14:textId="37F8DC7E" w:rsidR="00B84DB6" w:rsidRDefault="00B84DB6" w:rsidP="00B84DB6">
      <w:pPr>
        <w:pStyle w:val="ListParagraph"/>
        <w:numPr>
          <w:ilvl w:val="0"/>
          <w:numId w:val="2"/>
        </w:numPr>
      </w:pPr>
      <w:r>
        <w:t xml:space="preserve">I am currently running 3 design contests (2 x logos + 1 x info graphic)  </w:t>
      </w:r>
    </w:p>
    <w:p w14:paraId="5AED9B69" w14:textId="7F59569B" w:rsidR="00B84DB6" w:rsidRDefault="00B84DB6" w:rsidP="00B84DB6">
      <w:pPr>
        <w:pStyle w:val="ListParagraph"/>
        <w:numPr>
          <w:ilvl w:val="0"/>
          <w:numId w:val="2"/>
        </w:numPr>
      </w:pPr>
      <w:r>
        <w:t>Please look at all 3 currently listed projects</w:t>
      </w:r>
    </w:p>
    <w:p w14:paraId="692383D1" w14:textId="69AD952E" w:rsidR="00B84DB6" w:rsidRDefault="00B84DB6" w:rsidP="00B84DB6">
      <w:pPr>
        <w:pStyle w:val="ListParagraph"/>
        <w:numPr>
          <w:ilvl w:val="0"/>
          <w:numId w:val="2"/>
        </w:numPr>
      </w:pPr>
      <w:r>
        <w:t>I have several other infographic/poster projects to complete this month, and will post these jobs after the first 3 contests are complete</w:t>
      </w:r>
    </w:p>
    <w:p w14:paraId="53DAB7A2" w14:textId="4736723E" w:rsidR="00B84DB6" w:rsidRDefault="00B84DB6" w:rsidP="00B84DB6">
      <w:pPr>
        <w:pStyle w:val="ListParagraph"/>
      </w:pPr>
    </w:p>
    <w:p w14:paraId="31DFE60A" w14:textId="77777777" w:rsidR="002E2C13" w:rsidRDefault="002E2C13" w:rsidP="002E2C13"/>
    <w:p w14:paraId="3C49216F" w14:textId="490A2C36" w:rsidR="002E2C13" w:rsidRDefault="002E2C13" w:rsidP="002E2C13">
      <w:r w:rsidRPr="002E2C13">
        <w:rPr>
          <w:b/>
          <w:bCs/>
        </w:rPr>
        <w:t xml:space="preserve">About the project </w:t>
      </w:r>
    </w:p>
    <w:p w14:paraId="33DDC7FA" w14:textId="5E06B087" w:rsidR="002E2C13" w:rsidRDefault="002E2C13" w:rsidP="002E2C13">
      <w:r>
        <w:t xml:space="preserve">The purpose of the project is to promote a new theory of psychology which I have developed, called “Relational-Experiential Theory”.  This theory is not yet in the public </w:t>
      </w:r>
      <w:r w:rsidR="00C568A8">
        <w:t>domain,</w:t>
      </w:r>
      <w:r>
        <w:t xml:space="preserve"> and I will be introducing it at a psychology conference in July this year.</w:t>
      </w:r>
    </w:p>
    <w:p w14:paraId="739195CE" w14:textId="15B77215" w:rsidR="00C568A8" w:rsidRDefault="002E2C13" w:rsidP="00AA06A1">
      <w:r>
        <w:t>The theory suggests that the intersection of experiences and relationships is a fundamental determinant of psychological growth and regression across the life span</w:t>
      </w:r>
      <w:r w:rsidR="00C568A8">
        <w:t xml:space="preserve">.  It </w:t>
      </w:r>
      <w:r w:rsidR="00FA3A2C">
        <w:t>emphasises</w:t>
      </w:r>
      <w:r w:rsidR="00C568A8">
        <w:t xml:space="preserve"> the importance of healthy connected relationships and having enjoyable and fun experiences.  In a nutshell</w:t>
      </w:r>
      <w:r w:rsidR="00DE30EC">
        <w:t>,</w:t>
      </w:r>
      <w:r w:rsidR="00C568A8">
        <w:t xml:space="preserve"> it says that we thrive when we share positive experiences with other people, and we suffer when we have poor relationships and negative experiences.  </w:t>
      </w:r>
      <w:r>
        <w:t>The model emphasises the interplay of 5 key factors: relationships, experiences, mental state, embodiment, and growth.</w:t>
      </w:r>
      <w:r w:rsidR="00AA06A1">
        <w:t xml:space="preserve">  </w:t>
      </w:r>
    </w:p>
    <w:p w14:paraId="60BA0ED3" w14:textId="10F5D3D0" w:rsidR="00780A06" w:rsidRPr="00DE30EC" w:rsidRDefault="00780A06" w:rsidP="002E2C13">
      <w:pPr>
        <w:rPr>
          <w:b/>
          <w:bCs/>
        </w:rPr>
      </w:pPr>
      <w:r w:rsidRPr="00DE30EC">
        <w:rPr>
          <w:b/>
          <w:bCs/>
        </w:rPr>
        <w:t>Below is a graphic representation of the model/theory…</w:t>
      </w:r>
    </w:p>
    <w:p w14:paraId="388E778C" w14:textId="69EF305D" w:rsidR="00780A06" w:rsidRDefault="00780A06" w:rsidP="002E2C13">
      <w:r w:rsidRPr="00780A06">
        <w:rPr>
          <w:noProof/>
        </w:rPr>
        <w:drawing>
          <wp:inline distT="0" distB="0" distL="0" distR="0" wp14:anchorId="181F447E" wp14:editId="0C458142">
            <wp:extent cx="5360472" cy="5172892"/>
            <wp:effectExtent l="19050" t="19050" r="12065" b="27940"/>
            <wp:docPr id="1448769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769682" name=""/>
                    <pic:cNvPicPr/>
                  </pic:nvPicPr>
                  <pic:blipFill>
                    <a:blip r:embed="rId5"/>
                    <a:stretch>
                      <a:fillRect/>
                    </a:stretch>
                  </pic:blipFill>
                  <pic:spPr>
                    <a:xfrm>
                      <a:off x="0" y="0"/>
                      <a:ext cx="5380766" cy="5192476"/>
                    </a:xfrm>
                    <a:prstGeom prst="rect">
                      <a:avLst/>
                    </a:prstGeom>
                    <a:ln>
                      <a:solidFill>
                        <a:schemeClr val="accent1"/>
                      </a:solidFill>
                    </a:ln>
                  </pic:spPr>
                </pic:pic>
              </a:graphicData>
            </a:graphic>
          </wp:inline>
        </w:drawing>
      </w:r>
    </w:p>
    <w:p w14:paraId="5F349847" w14:textId="77777777" w:rsidR="002E2C13" w:rsidRDefault="002E2C13" w:rsidP="002E2C13"/>
    <w:p w14:paraId="770F2FD2" w14:textId="77777777" w:rsidR="00DB7291" w:rsidRDefault="00B84DB6" w:rsidP="002E2C13">
      <w:pPr>
        <w:rPr>
          <w:b/>
          <w:bCs/>
        </w:rPr>
      </w:pPr>
      <w:r>
        <w:rPr>
          <w:b/>
          <w:bCs/>
        </w:rPr>
        <w:lastRenderedPageBreak/>
        <w:t xml:space="preserve">This is a </w:t>
      </w:r>
      <w:r w:rsidR="00DB7291">
        <w:rPr>
          <w:b/>
          <w:bCs/>
        </w:rPr>
        <w:t>mock-up</w:t>
      </w:r>
      <w:r>
        <w:rPr>
          <w:b/>
          <w:bCs/>
        </w:rPr>
        <w:t xml:space="preserve"> of the consumer version of the model</w:t>
      </w:r>
      <w:r w:rsidR="00DB7291">
        <w:rPr>
          <w:b/>
          <w:bCs/>
        </w:rPr>
        <w:t xml:space="preserve">  </w:t>
      </w:r>
    </w:p>
    <w:p w14:paraId="3AE10E52" w14:textId="066D27D8" w:rsidR="00B84DB6" w:rsidRPr="00DB7291" w:rsidRDefault="00DB7291" w:rsidP="002E2C13">
      <w:r w:rsidRPr="00DB7291">
        <w:t>(</w:t>
      </w:r>
      <w:r>
        <w:t xml:space="preserve">one of my current design contests is to redraw </w:t>
      </w:r>
      <w:proofErr w:type="gramStart"/>
      <w:r>
        <w:t>this</w:t>
      </w:r>
      <w:r w:rsidR="00DE30EC">
        <w:t xml:space="preserve"> </w:t>
      </w:r>
      <w:r>
        <w:t>)</w:t>
      </w:r>
      <w:proofErr w:type="gramEnd"/>
    </w:p>
    <w:p w14:paraId="73D17C17" w14:textId="4EDED1C5" w:rsidR="00B84DB6" w:rsidRDefault="00B84DB6" w:rsidP="002E2C13">
      <w:pPr>
        <w:rPr>
          <w:b/>
          <w:bCs/>
        </w:rPr>
      </w:pPr>
      <w:r>
        <w:rPr>
          <w:noProof/>
        </w:rPr>
        <w:drawing>
          <wp:inline distT="0" distB="0" distL="0" distR="0" wp14:anchorId="552260EF" wp14:editId="27F0D581">
            <wp:extent cx="5731510" cy="8100695"/>
            <wp:effectExtent l="19050" t="19050" r="21590" b="14605"/>
            <wp:docPr id="825405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405565" name=""/>
                    <pic:cNvPicPr/>
                  </pic:nvPicPr>
                  <pic:blipFill>
                    <a:blip r:embed="rId6"/>
                    <a:stretch>
                      <a:fillRect/>
                    </a:stretch>
                  </pic:blipFill>
                  <pic:spPr>
                    <a:xfrm>
                      <a:off x="0" y="0"/>
                      <a:ext cx="5731510" cy="8100695"/>
                    </a:xfrm>
                    <a:prstGeom prst="rect">
                      <a:avLst/>
                    </a:prstGeom>
                    <a:ln>
                      <a:solidFill>
                        <a:schemeClr val="accent1"/>
                      </a:solidFill>
                    </a:ln>
                  </pic:spPr>
                </pic:pic>
              </a:graphicData>
            </a:graphic>
          </wp:inline>
        </w:drawing>
      </w:r>
    </w:p>
    <w:p w14:paraId="7EC85218" w14:textId="77777777" w:rsidR="00B84DB6" w:rsidRDefault="00B84DB6" w:rsidP="002E2C13">
      <w:pPr>
        <w:rPr>
          <w:b/>
          <w:bCs/>
        </w:rPr>
      </w:pPr>
    </w:p>
    <w:p w14:paraId="029A2081" w14:textId="77777777" w:rsidR="00B84DB6" w:rsidRDefault="00B84DB6" w:rsidP="002E2C13">
      <w:pPr>
        <w:rPr>
          <w:b/>
          <w:bCs/>
        </w:rPr>
      </w:pPr>
    </w:p>
    <w:p w14:paraId="1C993DA3" w14:textId="77777777" w:rsidR="00B84DB6" w:rsidRDefault="00B84DB6" w:rsidP="002E2C13">
      <w:pPr>
        <w:rPr>
          <w:b/>
          <w:bCs/>
        </w:rPr>
      </w:pPr>
    </w:p>
    <w:p w14:paraId="205A057F" w14:textId="3DDE4D36" w:rsidR="002E2C13" w:rsidRPr="00DE30EC" w:rsidRDefault="002E2C13" w:rsidP="002E2C13">
      <w:pPr>
        <w:rPr>
          <w:b/>
          <w:bCs/>
          <w:sz w:val="32"/>
          <w:szCs w:val="32"/>
        </w:rPr>
      </w:pPr>
      <w:r w:rsidRPr="00DE30EC">
        <w:rPr>
          <w:b/>
          <w:bCs/>
          <w:sz w:val="32"/>
          <w:szCs w:val="32"/>
        </w:rPr>
        <w:lastRenderedPageBreak/>
        <w:t>Logo #</w:t>
      </w:r>
      <w:proofErr w:type="gramStart"/>
      <w:r w:rsidRPr="00DE30EC">
        <w:rPr>
          <w:b/>
          <w:bCs/>
          <w:sz w:val="32"/>
          <w:szCs w:val="32"/>
        </w:rPr>
        <w:t>1</w:t>
      </w:r>
      <w:r w:rsidR="00C568A8" w:rsidRPr="00DE30EC">
        <w:rPr>
          <w:b/>
          <w:bCs/>
          <w:sz w:val="32"/>
          <w:szCs w:val="32"/>
        </w:rPr>
        <w:t xml:space="preserve">  :</w:t>
      </w:r>
      <w:proofErr w:type="gramEnd"/>
      <w:r w:rsidR="00C568A8" w:rsidRPr="00DE30EC">
        <w:rPr>
          <w:b/>
          <w:bCs/>
          <w:sz w:val="32"/>
          <w:szCs w:val="32"/>
        </w:rPr>
        <w:t xml:space="preserve"> Relational Experiential Institute</w:t>
      </w:r>
    </w:p>
    <w:p w14:paraId="16095A41" w14:textId="4DCE9D66" w:rsidR="002E2C13" w:rsidRDefault="002E2C13" w:rsidP="002E2C13">
      <w:r>
        <w:t xml:space="preserve">The first logo that I need is for the academic branch of </w:t>
      </w:r>
      <w:r w:rsidR="00C568A8">
        <w:t>the</w:t>
      </w:r>
      <w:r>
        <w:t xml:space="preserve"> project.  </w:t>
      </w:r>
    </w:p>
    <w:p w14:paraId="494E1E5A" w14:textId="3F4C2AF3" w:rsidR="002E2C13" w:rsidRDefault="002E2C13" w:rsidP="002E2C13">
      <w:r>
        <w:t>Some notes:</w:t>
      </w:r>
    </w:p>
    <w:p w14:paraId="60D4B447" w14:textId="791582EA" w:rsidR="00DB7291" w:rsidRDefault="00DB7291" w:rsidP="00DB7291">
      <w:pPr>
        <w:pStyle w:val="ListParagraph"/>
        <w:numPr>
          <w:ilvl w:val="0"/>
          <w:numId w:val="1"/>
        </w:numPr>
      </w:pPr>
      <w:r>
        <w:t xml:space="preserve">The logo must have the </w:t>
      </w:r>
      <w:proofErr w:type="gramStart"/>
      <w:r>
        <w:t>words  ”</w:t>
      </w:r>
      <w:proofErr w:type="gramEnd"/>
      <w:r>
        <w:t>Relational Experiential Institute”</w:t>
      </w:r>
    </w:p>
    <w:p w14:paraId="3542ABE6" w14:textId="258276B6" w:rsidR="00780A06" w:rsidRDefault="00780A06" w:rsidP="002E2C13">
      <w:pPr>
        <w:pStyle w:val="ListParagraph"/>
        <w:numPr>
          <w:ilvl w:val="0"/>
          <w:numId w:val="1"/>
        </w:numPr>
      </w:pPr>
      <w:r>
        <w:t>Style is leaning into academic/</w:t>
      </w:r>
      <w:proofErr w:type="gramStart"/>
      <w:r>
        <w:t>formal</w:t>
      </w:r>
      <w:proofErr w:type="gramEnd"/>
      <w:r>
        <w:t xml:space="preserve"> but this is somewhat flexible</w:t>
      </w:r>
    </w:p>
    <w:p w14:paraId="670D7A12" w14:textId="51347279" w:rsidR="002E2C13" w:rsidRDefault="00780A06" w:rsidP="00DB7291">
      <w:pPr>
        <w:pStyle w:val="ListParagraph"/>
        <w:numPr>
          <w:ilvl w:val="0"/>
          <w:numId w:val="1"/>
        </w:numPr>
      </w:pPr>
      <w:r>
        <w:t>Colour scheme is flexible</w:t>
      </w:r>
      <w:r w:rsidR="00DB7291">
        <w:t>.</w:t>
      </w:r>
      <w:r>
        <w:t xml:space="preserve"> I tend to choose blue colour schemes</w:t>
      </w:r>
      <w:r w:rsidR="00DB7291">
        <w:t xml:space="preserve"> (see my other logos at end of this document)</w:t>
      </w:r>
    </w:p>
    <w:p w14:paraId="251FC96C" w14:textId="74F5D6B0" w:rsidR="00C568A8" w:rsidRDefault="00C568A8" w:rsidP="002E2C13">
      <w:pPr>
        <w:pStyle w:val="ListParagraph"/>
        <w:numPr>
          <w:ilvl w:val="0"/>
          <w:numId w:val="1"/>
        </w:numPr>
      </w:pPr>
      <w:r>
        <w:t>The key themes are connection/relationships, positive experience, and personal growth</w:t>
      </w:r>
    </w:p>
    <w:p w14:paraId="2CBE3F86" w14:textId="1559C80E" w:rsidR="00B84DB6" w:rsidRDefault="00B84DB6" w:rsidP="002E2C13">
      <w:pPr>
        <w:pStyle w:val="ListParagraph"/>
        <w:numPr>
          <w:ilvl w:val="0"/>
          <w:numId w:val="1"/>
        </w:numPr>
      </w:pPr>
      <w:r>
        <w:t xml:space="preserve">I would prefer an </w:t>
      </w:r>
      <w:r w:rsidR="00DB7291">
        <w:t>image-based</w:t>
      </w:r>
      <w:r>
        <w:t xml:space="preserve"> design (not just text)</w:t>
      </w:r>
    </w:p>
    <w:p w14:paraId="3D7C55BA" w14:textId="17752844" w:rsidR="00B84DB6" w:rsidRDefault="00B84DB6" w:rsidP="002E2C13">
      <w:pPr>
        <w:pStyle w:val="ListParagraph"/>
        <w:numPr>
          <w:ilvl w:val="0"/>
          <w:numId w:val="1"/>
        </w:numPr>
      </w:pPr>
      <w:r>
        <w:t>I understand that the name is quite long to fit into a design</w:t>
      </w:r>
      <w:r w:rsidR="00DB7291">
        <w:t xml:space="preserve"> (sorry)</w:t>
      </w:r>
    </w:p>
    <w:p w14:paraId="58A91FDB" w14:textId="77777777" w:rsidR="00B84DB6" w:rsidRDefault="00B84DB6" w:rsidP="00B84DB6"/>
    <w:p w14:paraId="31554DAF" w14:textId="77777777" w:rsidR="00FA3A2C" w:rsidRDefault="00FA3A2C" w:rsidP="00B84DB6"/>
    <w:p w14:paraId="71BF1B83" w14:textId="54649281" w:rsidR="00B84DB6" w:rsidRPr="00DE30EC" w:rsidRDefault="00EB11E4" w:rsidP="00B84DB6">
      <w:pPr>
        <w:rPr>
          <w:b/>
          <w:bCs/>
        </w:rPr>
      </w:pPr>
      <w:r w:rsidRPr="00DE30EC">
        <w:rPr>
          <w:b/>
          <w:bCs/>
        </w:rPr>
        <w:t xml:space="preserve">Some </w:t>
      </w:r>
      <w:r w:rsidR="00DB7291" w:rsidRPr="00DE30EC">
        <w:rPr>
          <w:b/>
          <w:bCs/>
        </w:rPr>
        <w:t>mock-up</w:t>
      </w:r>
      <w:r w:rsidRPr="00DE30EC">
        <w:rPr>
          <w:b/>
          <w:bCs/>
        </w:rPr>
        <w:t xml:space="preserve"> suggestions (these are just a </w:t>
      </w:r>
      <w:proofErr w:type="gramStart"/>
      <w:r w:rsidRPr="00DE30EC">
        <w:rPr>
          <w:b/>
          <w:bCs/>
        </w:rPr>
        <w:t>guide</w:t>
      </w:r>
      <w:proofErr w:type="gramEnd"/>
      <w:r w:rsidRPr="00DE30EC">
        <w:rPr>
          <w:b/>
          <w:bCs/>
        </w:rPr>
        <w:t xml:space="preserve"> and I am very open to better ideas)</w:t>
      </w:r>
    </w:p>
    <w:tbl>
      <w:tblPr>
        <w:tblStyle w:val="TableGrid"/>
        <w:tblW w:w="0" w:type="auto"/>
        <w:tblLook w:val="04A0" w:firstRow="1" w:lastRow="0" w:firstColumn="1" w:lastColumn="0" w:noHBand="0" w:noVBand="1"/>
      </w:tblPr>
      <w:tblGrid>
        <w:gridCol w:w="4508"/>
        <w:gridCol w:w="4508"/>
      </w:tblGrid>
      <w:tr w:rsidR="00DB7291" w14:paraId="4C1334F2" w14:textId="77777777" w:rsidTr="00DB7291">
        <w:tc>
          <w:tcPr>
            <w:tcW w:w="4508" w:type="dxa"/>
          </w:tcPr>
          <w:p w14:paraId="5024C8F7" w14:textId="77777777" w:rsidR="00DB7291" w:rsidRDefault="00DB7291" w:rsidP="00B84DB6"/>
          <w:p w14:paraId="49438BDF" w14:textId="1DC60118" w:rsidR="00DB7291" w:rsidRDefault="00DB7291" w:rsidP="00DB7291">
            <w:pPr>
              <w:jc w:val="center"/>
            </w:pPr>
            <w:r w:rsidRPr="00437945">
              <w:rPr>
                <w:noProof/>
              </w:rPr>
              <w:drawing>
                <wp:inline distT="0" distB="0" distL="0" distR="0" wp14:anchorId="03484A69" wp14:editId="4077601C">
                  <wp:extent cx="2162908" cy="1432032"/>
                  <wp:effectExtent l="0" t="0" r="8890" b="0"/>
                  <wp:docPr id="1153673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673595" name=""/>
                          <pic:cNvPicPr/>
                        </pic:nvPicPr>
                        <pic:blipFill>
                          <a:blip r:embed="rId7"/>
                          <a:stretch>
                            <a:fillRect/>
                          </a:stretch>
                        </pic:blipFill>
                        <pic:spPr>
                          <a:xfrm>
                            <a:off x="0" y="0"/>
                            <a:ext cx="2200122" cy="1456671"/>
                          </a:xfrm>
                          <a:prstGeom prst="rect">
                            <a:avLst/>
                          </a:prstGeom>
                        </pic:spPr>
                      </pic:pic>
                    </a:graphicData>
                  </a:graphic>
                </wp:inline>
              </w:drawing>
            </w:r>
          </w:p>
          <w:p w14:paraId="716AD77C" w14:textId="77777777" w:rsidR="00DB7291" w:rsidRDefault="00DB7291" w:rsidP="00B84DB6"/>
          <w:p w14:paraId="67A771CF" w14:textId="77777777" w:rsidR="00DB7291" w:rsidRDefault="00DB7291" w:rsidP="00B84DB6"/>
          <w:p w14:paraId="0BFE5FAD" w14:textId="471ECA6B" w:rsidR="00DB7291" w:rsidRDefault="00DB7291" w:rsidP="00B84DB6"/>
        </w:tc>
        <w:tc>
          <w:tcPr>
            <w:tcW w:w="4508" w:type="dxa"/>
          </w:tcPr>
          <w:p w14:paraId="2A98549C" w14:textId="77777777" w:rsidR="00DB7291" w:rsidRDefault="00DB7291" w:rsidP="00B84DB6"/>
          <w:p w14:paraId="38A92592" w14:textId="30F2B9B7" w:rsidR="00DB7291" w:rsidRDefault="00DB7291" w:rsidP="00DB7291">
            <w:pPr>
              <w:jc w:val="center"/>
            </w:pPr>
            <w:r w:rsidRPr="00DB7291">
              <w:drawing>
                <wp:inline distT="0" distB="0" distL="0" distR="0" wp14:anchorId="6ACB8189" wp14:editId="1C355FBB">
                  <wp:extent cx="1497493" cy="1387719"/>
                  <wp:effectExtent l="19050" t="19050" r="26670" b="22225"/>
                  <wp:docPr id="73886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86068" name=""/>
                          <pic:cNvPicPr/>
                        </pic:nvPicPr>
                        <pic:blipFill>
                          <a:blip r:embed="rId8"/>
                          <a:stretch>
                            <a:fillRect/>
                          </a:stretch>
                        </pic:blipFill>
                        <pic:spPr>
                          <a:xfrm>
                            <a:off x="0" y="0"/>
                            <a:ext cx="1506525" cy="1396088"/>
                          </a:xfrm>
                          <a:prstGeom prst="rect">
                            <a:avLst/>
                          </a:prstGeom>
                          <a:ln>
                            <a:solidFill>
                              <a:schemeClr val="accent1"/>
                            </a:solidFill>
                          </a:ln>
                        </pic:spPr>
                      </pic:pic>
                    </a:graphicData>
                  </a:graphic>
                </wp:inline>
              </w:drawing>
            </w:r>
          </w:p>
        </w:tc>
      </w:tr>
      <w:tr w:rsidR="00DB7291" w14:paraId="1259C788" w14:textId="77777777" w:rsidTr="00DB7291">
        <w:tc>
          <w:tcPr>
            <w:tcW w:w="4508" w:type="dxa"/>
          </w:tcPr>
          <w:p w14:paraId="00E582F8" w14:textId="77777777" w:rsidR="00DB7291" w:rsidRDefault="00DB7291" w:rsidP="00B84DB6"/>
          <w:p w14:paraId="05243A43" w14:textId="77777777" w:rsidR="00DB7291" w:rsidRDefault="00DB7291" w:rsidP="00B84DB6"/>
          <w:p w14:paraId="5F16E9BC" w14:textId="77777777" w:rsidR="00DB7291" w:rsidRDefault="00DB7291" w:rsidP="00B84DB6"/>
          <w:p w14:paraId="17E2F8C4" w14:textId="77777777" w:rsidR="00DB7291" w:rsidRDefault="00DB7291" w:rsidP="00B84DB6"/>
        </w:tc>
        <w:tc>
          <w:tcPr>
            <w:tcW w:w="4508" w:type="dxa"/>
          </w:tcPr>
          <w:p w14:paraId="05201AFC" w14:textId="77777777" w:rsidR="00DB7291" w:rsidRDefault="00DB7291" w:rsidP="00B84DB6"/>
          <w:p w14:paraId="3637B4CA" w14:textId="77777777" w:rsidR="00DB7291" w:rsidRDefault="00DB7291" w:rsidP="00DB7291">
            <w:pPr>
              <w:jc w:val="center"/>
            </w:pPr>
            <w:r w:rsidRPr="00DB7291">
              <w:drawing>
                <wp:inline distT="0" distB="0" distL="0" distR="0" wp14:anchorId="1B6D4618" wp14:editId="4A26BD57">
                  <wp:extent cx="1723292" cy="1405592"/>
                  <wp:effectExtent l="19050" t="19050" r="10795" b="23495"/>
                  <wp:docPr id="983433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433981" name=""/>
                          <pic:cNvPicPr/>
                        </pic:nvPicPr>
                        <pic:blipFill>
                          <a:blip r:embed="rId9"/>
                          <a:stretch>
                            <a:fillRect/>
                          </a:stretch>
                        </pic:blipFill>
                        <pic:spPr>
                          <a:xfrm>
                            <a:off x="0" y="0"/>
                            <a:ext cx="1727685" cy="1409175"/>
                          </a:xfrm>
                          <a:prstGeom prst="rect">
                            <a:avLst/>
                          </a:prstGeom>
                          <a:ln>
                            <a:solidFill>
                              <a:schemeClr val="accent1"/>
                            </a:solidFill>
                          </a:ln>
                        </pic:spPr>
                      </pic:pic>
                    </a:graphicData>
                  </a:graphic>
                </wp:inline>
              </w:drawing>
            </w:r>
          </w:p>
          <w:p w14:paraId="796E2A4D" w14:textId="3BB7F636" w:rsidR="00DB7291" w:rsidRDefault="00DB7291" w:rsidP="00B84DB6"/>
        </w:tc>
      </w:tr>
    </w:tbl>
    <w:p w14:paraId="2FE8C509" w14:textId="77777777" w:rsidR="00DB7291" w:rsidRDefault="00DB7291" w:rsidP="00B84DB6"/>
    <w:p w14:paraId="7A7B54CF" w14:textId="77777777" w:rsidR="00DB7291" w:rsidRDefault="00DB7291" w:rsidP="00B84DB6"/>
    <w:p w14:paraId="5F582FBD" w14:textId="013E1E58" w:rsidR="00EB11E4" w:rsidRDefault="00EB11E4" w:rsidP="00B84DB6"/>
    <w:p w14:paraId="57997C7E" w14:textId="290B48CF" w:rsidR="00B84DB6" w:rsidRDefault="00B84DB6" w:rsidP="00B84DB6"/>
    <w:p w14:paraId="7343DFC0" w14:textId="77777777" w:rsidR="00DB7291" w:rsidRDefault="00DB7291" w:rsidP="00B84DB6"/>
    <w:p w14:paraId="076A089F" w14:textId="66BCECAA" w:rsidR="00DB7291" w:rsidRDefault="00DB7291" w:rsidP="00B84DB6"/>
    <w:p w14:paraId="28BCF37F" w14:textId="77777777" w:rsidR="00DB7291" w:rsidRDefault="00DB7291" w:rsidP="00B84DB6"/>
    <w:p w14:paraId="25CEEC9A" w14:textId="77777777" w:rsidR="002E2C13" w:rsidRDefault="002E2C13" w:rsidP="002E2C13"/>
    <w:p w14:paraId="5F40B83A" w14:textId="7A5E2CAF" w:rsidR="00C568A8" w:rsidRPr="00DE30EC" w:rsidRDefault="00C568A8" w:rsidP="00C568A8">
      <w:pPr>
        <w:rPr>
          <w:b/>
          <w:bCs/>
          <w:sz w:val="32"/>
          <w:szCs w:val="32"/>
        </w:rPr>
      </w:pPr>
      <w:r w:rsidRPr="00DE30EC">
        <w:rPr>
          <w:b/>
          <w:bCs/>
          <w:sz w:val="32"/>
          <w:szCs w:val="32"/>
        </w:rPr>
        <w:lastRenderedPageBreak/>
        <w:t>Logo #</w:t>
      </w:r>
      <w:proofErr w:type="gramStart"/>
      <w:r w:rsidRPr="00DE30EC">
        <w:rPr>
          <w:b/>
          <w:bCs/>
          <w:sz w:val="32"/>
          <w:szCs w:val="32"/>
        </w:rPr>
        <w:t>2 :</w:t>
      </w:r>
      <w:proofErr w:type="gramEnd"/>
      <w:r w:rsidRPr="00DE30EC">
        <w:rPr>
          <w:b/>
          <w:bCs/>
          <w:sz w:val="32"/>
          <w:szCs w:val="32"/>
        </w:rPr>
        <w:t xml:space="preserve"> Growth Quadrant</w:t>
      </w:r>
    </w:p>
    <w:p w14:paraId="536C7959" w14:textId="77777777" w:rsidR="00036313" w:rsidRDefault="00036313" w:rsidP="00036313">
      <w:r>
        <w:t>The second logo that I need is for the commercial branch of the project which will run personal development courses.  teaching positive psychology skills to help people live happier, more balanced, and more fulfilling lives.  The name “The Growth Quadrant” comes from the part of Model that represents when people are thriving in life, growing as a person, and learning new things.  I think a bolder style of logo would most likely work best for this part.</w:t>
      </w:r>
    </w:p>
    <w:p w14:paraId="0B16C6EF" w14:textId="77777777" w:rsidR="00DB7291" w:rsidRDefault="00DB7291" w:rsidP="00036313">
      <w:r>
        <w:t>Notes:</w:t>
      </w:r>
    </w:p>
    <w:p w14:paraId="42DBE5A6" w14:textId="4EFDFB25" w:rsidR="00036313" w:rsidRDefault="00036313" w:rsidP="00DB7291">
      <w:pPr>
        <w:pStyle w:val="ListParagraph"/>
        <w:numPr>
          <w:ilvl w:val="0"/>
          <w:numId w:val="3"/>
        </w:numPr>
      </w:pPr>
      <w:r>
        <w:t xml:space="preserve">The logo must have the </w:t>
      </w:r>
      <w:proofErr w:type="gramStart"/>
      <w:r>
        <w:t>words  ”</w:t>
      </w:r>
      <w:proofErr w:type="gramEnd"/>
      <w:r>
        <w:t>Growth Quadrant”</w:t>
      </w:r>
    </w:p>
    <w:p w14:paraId="7B3AC045" w14:textId="3849CD0A" w:rsidR="00DB7291" w:rsidRDefault="00DB7291" w:rsidP="00DB7291">
      <w:pPr>
        <w:pStyle w:val="ListParagraph"/>
        <w:numPr>
          <w:ilvl w:val="0"/>
          <w:numId w:val="3"/>
        </w:numPr>
      </w:pPr>
      <w:r>
        <w:t>A bold and informal style is likely to work well</w:t>
      </w:r>
    </w:p>
    <w:p w14:paraId="2174ADF8" w14:textId="28F7AFE4" w:rsidR="00036313" w:rsidRPr="00FA3A2C" w:rsidRDefault="00036313" w:rsidP="00036313">
      <w:pPr>
        <w:rPr>
          <w:b/>
          <w:bCs/>
        </w:rPr>
      </w:pPr>
      <w:r w:rsidRPr="00FA3A2C">
        <w:rPr>
          <w:b/>
          <w:bCs/>
        </w:rPr>
        <w:t xml:space="preserve">Below </w:t>
      </w:r>
      <w:r w:rsidR="007379B8" w:rsidRPr="00FA3A2C">
        <w:rPr>
          <w:b/>
          <w:bCs/>
        </w:rPr>
        <w:t>are some design mock ups that I would be happy wit</w:t>
      </w:r>
      <w:r w:rsidR="00FA3A2C" w:rsidRPr="00FA3A2C">
        <w:rPr>
          <w:b/>
          <w:bCs/>
        </w:rPr>
        <w:t>h</w:t>
      </w:r>
    </w:p>
    <w:tbl>
      <w:tblPr>
        <w:tblStyle w:val="TableGrid"/>
        <w:tblW w:w="0" w:type="auto"/>
        <w:tblLook w:val="04A0" w:firstRow="1" w:lastRow="0" w:firstColumn="1" w:lastColumn="0" w:noHBand="0" w:noVBand="1"/>
      </w:tblPr>
      <w:tblGrid>
        <w:gridCol w:w="4508"/>
        <w:gridCol w:w="4508"/>
      </w:tblGrid>
      <w:tr w:rsidR="007379B8" w14:paraId="3F0F68B2" w14:textId="77777777" w:rsidTr="00DB7291">
        <w:tc>
          <w:tcPr>
            <w:tcW w:w="4508" w:type="dxa"/>
          </w:tcPr>
          <w:p w14:paraId="261B1E7E" w14:textId="77777777" w:rsidR="00DB7291" w:rsidRPr="007379B8" w:rsidRDefault="00DB7291" w:rsidP="00036313">
            <w:pPr>
              <w:rPr>
                <w:rFonts w:ascii="Aptos Black" w:hAnsi="Aptos Black"/>
                <w:b/>
                <w:bCs/>
                <w:noProof/>
              </w:rPr>
            </w:pPr>
          </w:p>
          <w:p w14:paraId="7C990451" w14:textId="7BC67578" w:rsidR="007379B8" w:rsidRPr="007379B8" w:rsidRDefault="007379B8" w:rsidP="007379B8">
            <w:pPr>
              <w:jc w:val="center"/>
              <w:rPr>
                <w:rFonts w:ascii="Aptos Black" w:hAnsi="Aptos Black"/>
                <w:b/>
                <w:bCs/>
                <w:noProof/>
              </w:rPr>
            </w:pPr>
            <w:r w:rsidRPr="007379B8">
              <w:rPr>
                <w:rFonts w:ascii="Aptos Black" w:hAnsi="Aptos Black"/>
                <w:b/>
                <w:bCs/>
                <w:noProof/>
              </w:rPr>
              <w:drawing>
                <wp:inline distT="0" distB="0" distL="0" distR="0" wp14:anchorId="079584AB" wp14:editId="700B467D">
                  <wp:extent cx="2422592" cy="1034303"/>
                  <wp:effectExtent l="19050" t="19050" r="15875" b="13970"/>
                  <wp:docPr id="826682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682018" name=""/>
                          <pic:cNvPicPr/>
                        </pic:nvPicPr>
                        <pic:blipFill>
                          <a:blip r:embed="rId10"/>
                          <a:stretch>
                            <a:fillRect/>
                          </a:stretch>
                        </pic:blipFill>
                        <pic:spPr>
                          <a:xfrm>
                            <a:off x="0" y="0"/>
                            <a:ext cx="2428230" cy="1036710"/>
                          </a:xfrm>
                          <a:prstGeom prst="rect">
                            <a:avLst/>
                          </a:prstGeom>
                          <a:ln>
                            <a:solidFill>
                              <a:schemeClr val="accent1"/>
                            </a:solidFill>
                          </a:ln>
                        </pic:spPr>
                      </pic:pic>
                    </a:graphicData>
                  </a:graphic>
                </wp:inline>
              </w:drawing>
            </w:r>
          </w:p>
          <w:p w14:paraId="4F03E827" w14:textId="77777777" w:rsidR="007379B8" w:rsidRPr="007379B8" w:rsidRDefault="007379B8" w:rsidP="00036313">
            <w:pPr>
              <w:rPr>
                <w:rFonts w:ascii="Aptos Black" w:hAnsi="Aptos Black"/>
                <w:b/>
                <w:bCs/>
                <w:noProof/>
              </w:rPr>
            </w:pPr>
          </w:p>
        </w:tc>
        <w:tc>
          <w:tcPr>
            <w:tcW w:w="4508" w:type="dxa"/>
          </w:tcPr>
          <w:p w14:paraId="38B06770" w14:textId="77777777" w:rsidR="00DB7291" w:rsidRPr="007379B8" w:rsidRDefault="00DB7291" w:rsidP="00036313">
            <w:pPr>
              <w:rPr>
                <w:rFonts w:ascii="Aptos Black" w:hAnsi="Aptos Black"/>
                <w:b/>
                <w:bCs/>
                <w:noProof/>
              </w:rPr>
            </w:pPr>
          </w:p>
          <w:p w14:paraId="18AAFF5A" w14:textId="234832E4" w:rsidR="007379B8" w:rsidRDefault="007379B8" w:rsidP="007379B8">
            <w:pPr>
              <w:jc w:val="center"/>
              <w:rPr>
                <w:rFonts w:ascii="Aptos Black" w:hAnsi="Aptos Black"/>
                <w:b/>
                <w:bCs/>
                <w:noProof/>
              </w:rPr>
            </w:pPr>
            <w:r w:rsidRPr="007379B8">
              <w:rPr>
                <w:rFonts w:ascii="Aptos Black" w:hAnsi="Aptos Black"/>
                <w:b/>
                <w:bCs/>
                <w:noProof/>
              </w:rPr>
              <w:drawing>
                <wp:inline distT="0" distB="0" distL="0" distR="0" wp14:anchorId="23D51918" wp14:editId="7A06EF55">
                  <wp:extent cx="1350818" cy="1237126"/>
                  <wp:effectExtent l="19050" t="19050" r="20955" b="20320"/>
                  <wp:docPr id="462901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901060" name=""/>
                          <pic:cNvPicPr/>
                        </pic:nvPicPr>
                        <pic:blipFill>
                          <a:blip r:embed="rId11"/>
                          <a:stretch>
                            <a:fillRect/>
                          </a:stretch>
                        </pic:blipFill>
                        <pic:spPr>
                          <a:xfrm>
                            <a:off x="0" y="0"/>
                            <a:ext cx="1360894" cy="1246354"/>
                          </a:xfrm>
                          <a:prstGeom prst="rect">
                            <a:avLst/>
                          </a:prstGeom>
                          <a:ln>
                            <a:solidFill>
                              <a:schemeClr val="accent1"/>
                            </a:solidFill>
                          </a:ln>
                        </pic:spPr>
                      </pic:pic>
                    </a:graphicData>
                  </a:graphic>
                </wp:inline>
              </w:drawing>
            </w:r>
          </w:p>
          <w:p w14:paraId="63EE1102" w14:textId="6694C13C" w:rsidR="007379B8" w:rsidRPr="007379B8" w:rsidRDefault="007379B8" w:rsidP="007379B8">
            <w:pPr>
              <w:jc w:val="center"/>
              <w:rPr>
                <w:rFonts w:ascii="Aptos Black" w:hAnsi="Aptos Black"/>
                <w:b/>
                <w:bCs/>
                <w:noProof/>
              </w:rPr>
            </w:pPr>
          </w:p>
        </w:tc>
      </w:tr>
    </w:tbl>
    <w:p w14:paraId="19258D4F" w14:textId="77777777" w:rsidR="007379B8" w:rsidRDefault="007379B8" w:rsidP="00036313">
      <w:pPr>
        <w:spacing w:after="0" w:line="240" w:lineRule="auto"/>
        <w:rPr>
          <w:rFonts w:ascii="Aptos Black" w:hAnsi="Aptos Black"/>
          <w:b/>
          <w:bCs/>
          <w:noProof/>
          <w:sz w:val="4"/>
          <w:szCs w:val="4"/>
        </w:rPr>
      </w:pPr>
    </w:p>
    <w:p w14:paraId="1AC16281" w14:textId="77777777" w:rsidR="007379B8" w:rsidRDefault="007379B8" w:rsidP="00036313">
      <w:pPr>
        <w:spacing w:after="0" w:line="240" w:lineRule="auto"/>
        <w:rPr>
          <w:rFonts w:ascii="Aptos Black" w:hAnsi="Aptos Black"/>
          <w:b/>
          <w:bCs/>
          <w:noProof/>
          <w:sz w:val="4"/>
          <w:szCs w:val="4"/>
        </w:rPr>
      </w:pPr>
    </w:p>
    <w:p w14:paraId="1B987B3B" w14:textId="77777777" w:rsidR="007379B8" w:rsidRPr="007379B8" w:rsidRDefault="007379B8" w:rsidP="00036313">
      <w:pPr>
        <w:spacing w:after="0" w:line="240" w:lineRule="auto"/>
        <w:rPr>
          <w:rFonts w:ascii="Aptos Black" w:hAnsi="Aptos Black"/>
          <w:b/>
          <w:bCs/>
          <w:noProof/>
          <w:sz w:val="4"/>
          <w:szCs w:val="4"/>
        </w:rPr>
      </w:pPr>
    </w:p>
    <w:p w14:paraId="5E854F28" w14:textId="77777777" w:rsidR="00036313" w:rsidRDefault="00036313" w:rsidP="00036313"/>
    <w:p w14:paraId="3CD490DE" w14:textId="77777777" w:rsidR="00FA3A2C" w:rsidRDefault="00FA3A2C" w:rsidP="002E2C13"/>
    <w:p w14:paraId="50D7BF15" w14:textId="41C67502" w:rsidR="00780A06" w:rsidRPr="00FA3A2C" w:rsidRDefault="00780A06" w:rsidP="002E2C13">
      <w:pPr>
        <w:rPr>
          <w:b/>
          <w:bCs/>
        </w:rPr>
      </w:pPr>
      <w:r w:rsidRPr="00FA3A2C">
        <w:rPr>
          <w:b/>
          <w:bCs/>
        </w:rPr>
        <w:t>Here are some of my other business logos for reference:</w:t>
      </w:r>
    </w:p>
    <w:tbl>
      <w:tblPr>
        <w:tblStyle w:val="TableGrid"/>
        <w:tblW w:w="0" w:type="auto"/>
        <w:tblLook w:val="04A0" w:firstRow="1" w:lastRow="0" w:firstColumn="1" w:lastColumn="0" w:noHBand="0" w:noVBand="1"/>
      </w:tblPr>
      <w:tblGrid>
        <w:gridCol w:w="4508"/>
        <w:gridCol w:w="4508"/>
      </w:tblGrid>
      <w:tr w:rsidR="00036313" w14:paraId="365A45D6" w14:textId="77777777" w:rsidTr="00036313">
        <w:tc>
          <w:tcPr>
            <w:tcW w:w="4508" w:type="dxa"/>
          </w:tcPr>
          <w:p w14:paraId="2DC1C04B" w14:textId="77777777" w:rsidR="00FA3A2C" w:rsidRDefault="00FA3A2C" w:rsidP="009E7DAD">
            <w:pPr>
              <w:jc w:val="center"/>
              <w:rPr>
                <w:noProof/>
              </w:rPr>
            </w:pPr>
          </w:p>
          <w:p w14:paraId="726BFCA8" w14:textId="01CCED8C" w:rsidR="00036313" w:rsidRDefault="00036313" w:rsidP="009E7DAD">
            <w:pPr>
              <w:jc w:val="center"/>
            </w:pPr>
            <w:r>
              <w:rPr>
                <w:noProof/>
              </w:rPr>
              <w:drawing>
                <wp:inline distT="0" distB="0" distL="0" distR="0" wp14:anchorId="2E1210AD" wp14:editId="0616792B">
                  <wp:extent cx="2689860" cy="1005840"/>
                  <wp:effectExtent l="0" t="0" r="0" b="3810"/>
                  <wp:docPr id="1" name="Picture 1093264089"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93264089" descr="A blue and white logo&#10;&#10;Description automatically generated"/>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9860" cy="1005840"/>
                          </a:xfrm>
                          <a:prstGeom prst="rect">
                            <a:avLst/>
                          </a:prstGeom>
                          <a:noFill/>
                          <a:ln>
                            <a:noFill/>
                          </a:ln>
                        </pic:spPr>
                      </pic:pic>
                    </a:graphicData>
                  </a:graphic>
                </wp:inline>
              </w:drawing>
            </w:r>
          </w:p>
        </w:tc>
        <w:tc>
          <w:tcPr>
            <w:tcW w:w="4508" w:type="dxa"/>
          </w:tcPr>
          <w:p w14:paraId="33C8B87C" w14:textId="20A5ACC6" w:rsidR="00036313" w:rsidRDefault="00036313" w:rsidP="009E7DAD">
            <w:pPr>
              <w:jc w:val="center"/>
            </w:pPr>
            <w:r>
              <w:rPr>
                <w:noProof/>
              </w:rPr>
              <w:drawing>
                <wp:inline distT="0" distB="0" distL="0" distR="0" wp14:anchorId="0EE1E2D4" wp14:editId="0AC789A7">
                  <wp:extent cx="1473263" cy="1390650"/>
                  <wp:effectExtent l="0" t="0" r="0" b="0"/>
                  <wp:docPr id="91645964" name="Picture 1" descr="A logo for a consulting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45964" name="Picture 1" descr="A logo for a consulting company&#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7380" t="28547" r="27963" b="29300"/>
                          <a:stretch/>
                        </pic:blipFill>
                        <pic:spPr bwMode="auto">
                          <a:xfrm>
                            <a:off x="0" y="0"/>
                            <a:ext cx="1482152" cy="139904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36313" w14:paraId="503E9332" w14:textId="77777777" w:rsidTr="00036313">
        <w:tc>
          <w:tcPr>
            <w:tcW w:w="4508" w:type="dxa"/>
          </w:tcPr>
          <w:p w14:paraId="0E244987" w14:textId="77777777" w:rsidR="00036313" w:rsidRDefault="00036313" w:rsidP="002E2C13"/>
          <w:p w14:paraId="1E4C4C09" w14:textId="264A5ED1" w:rsidR="00036313" w:rsidRDefault="00036313" w:rsidP="009E7DAD">
            <w:pPr>
              <w:jc w:val="center"/>
            </w:pPr>
            <w:r>
              <w:rPr>
                <w:noProof/>
              </w:rPr>
              <w:drawing>
                <wp:inline distT="0" distB="0" distL="0" distR="0" wp14:anchorId="0B856760" wp14:editId="17DB7344">
                  <wp:extent cx="1647825" cy="911225"/>
                  <wp:effectExtent l="0" t="0" r="9525" b="3175"/>
                  <wp:docPr id="1488397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47825" cy="911225"/>
                          </a:xfrm>
                          <a:prstGeom prst="rect">
                            <a:avLst/>
                          </a:prstGeom>
                          <a:noFill/>
                          <a:ln>
                            <a:noFill/>
                          </a:ln>
                        </pic:spPr>
                      </pic:pic>
                    </a:graphicData>
                  </a:graphic>
                </wp:inline>
              </w:drawing>
            </w:r>
          </w:p>
          <w:p w14:paraId="403605F3" w14:textId="58248168" w:rsidR="00036313" w:rsidRDefault="00036313" w:rsidP="002E2C13"/>
        </w:tc>
        <w:tc>
          <w:tcPr>
            <w:tcW w:w="4508" w:type="dxa"/>
          </w:tcPr>
          <w:p w14:paraId="738F01A2" w14:textId="77777777" w:rsidR="00036313" w:rsidRDefault="00036313" w:rsidP="002E2C13"/>
        </w:tc>
      </w:tr>
    </w:tbl>
    <w:p w14:paraId="2D5B1A56" w14:textId="77777777" w:rsidR="00780A06" w:rsidRDefault="00780A06" w:rsidP="002E2C13"/>
    <w:p w14:paraId="189DE3B4" w14:textId="77777777" w:rsidR="00FA3A2C" w:rsidRDefault="00FA3A2C" w:rsidP="00FA3A2C">
      <w:pPr>
        <w:spacing w:after="0" w:line="240" w:lineRule="auto"/>
      </w:pPr>
    </w:p>
    <w:p w14:paraId="20B8CA46" w14:textId="654BA1C0" w:rsidR="00FA3A2C" w:rsidRDefault="00FA3A2C" w:rsidP="00FA3A2C">
      <w:pPr>
        <w:spacing w:after="0" w:line="240" w:lineRule="auto"/>
      </w:pPr>
      <w:r>
        <w:t xml:space="preserve">Thank you for your time looking at my projec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614B9DE6" w14:textId="75356E27" w:rsidR="00FA3A2C" w:rsidRDefault="00FA3A2C" w:rsidP="00FA3A2C">
      <w:pPr>
        <w:spacing w:after="0" w:line="240" w:lineRule="auto"/>
      </w:pPr>
      <w:r>
        <w:t>Cheers, Rom.</w:t>
      </w:r>
    </w:p>
    <w:p w14:paraId="3D0225C2" w14:textId="77777777" w:rsidR="00FA3A2C" w:rsidRDefault="00FA3A2C" w:rsidP="00FA3A2C">
      <w:pPr>
        <w:spacing w:after="0" w:line="240" w:lineRule="auto"/>
      </w:pPr>
    </w:p>
    <w:p w14:paraId="065716AA" w14:textId="6C34B49F" w:rsidR="00780A06" w:rsidRDefault="00FA3A2C" w:rsidP="00FA3A2C">
      <w:pPr>
        <w:spacing w:after="0" w:line="240" w:lineRule="auto"/>
      </w:pPr>
      <w:r>
        <w:t>Romney Noonan</w:t>
      </w:r>
    </w:p>
    <w:p w14:paraId="57C2D33F" w14:textId="714F0F74" w:rsidR="00FA3A2C" w:rsidRDefault="00FA3A2C" w:rsidP="00FA3A2C">
      <w:pPr>
        <w:spacing w:after="0" w:line="240" w:lineRule="auto"/>
      </w:pPr>
      <w:r>
        <w:t xml:space="preserve">Email:  </w:t>
      </w:r>
      <w:hyperlink r:id="rId15" w:history="1">
        <w:r w:rsidRPr="00575050">
          <w:rPr>
            <w:rStyle w:val="Hyperlink"/>
          </w:rPr>
          <w:t>rom@swcp.com.au</w:t>
        </w:r>
      </w:hyperlink>
    </w:p>
    <w:p w14:paraId="4F3AD894" w14:textId="11081D51" w:rsidR="00FA3A2C" w:rsidRDefault="00FA3A2C" w:rsidP="00FA3A2C">
      <w:pPr>
        <w:spacing w:after="0" w:line="240" w:lineRule="auto"/>
      </w:pPr>
      <w:r>
        <w:t>Ph +61 407985671</w:t>
      </w:r>
    </w:p>
    <w:sectPr w:rsidR="00FA3A2C" w:rsidSect="002E2C13">
      <w:pgSz w:w="11906" w:h="16838"/>
      <w:pgMar w:top="993" w:right="1440" w:bottom="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Black">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6C3A3C"/>
    <w:multiLevelType w:val="hybridMultilevel"/>
    <w:tmpl w:val="7C7E69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A731560"/>
    <w:multiLevelType w:val="hybridMultilevel"/>
    <w:tmpl w:val="5D504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A263875"/>
    <w:multiLevelType w:val="hybridMultilevel"/>
    <w:tmpl w:val="4D6210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73046554">
    <w:abstractNumId w:val="2"/>
  </w:num>
  <w:num w:numId="2" w16cid:durableId="74056875">
    <w:abstractNumId w:val="1"/>
  </w:num>
  <w:num w:numId="3" w16cid:durableId="1552106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ysDQysjA0sTQ2tTRU0lEKTi0uzszPAymwrAUArXlu4ywAAAA="/>
  </w:docVars>
  <w:rsids>
    <w:rsidRoot w:val="006B3020"/>
    <w:rsid w:val="00014202"/>
    <w:rsid w:val="00036313"/>
    <w:rsid w:val="00170179"/>
    <w:rsid w:val="001A52DF"/>
    <w:rsid w:val="002A49CE"/>
    <w:rsid w:val="002E2C13"/>
    <w:rsid w:val="003328D9"/>
    <w:rsid w:val="00374904"/>
    <w:rsid w:val="004423A7"/>
    <w:rsid w:val="00692918"/>
    <w:rsid w:val="006B3020"/>
    <w:rsid w:val="007379B8"/>
    <w:rsid w:val="00780A06"/>
    <w:rsid w:val="007A3832"/>
    <w:rsid w:val="007E2193"/>
    <w:rsid w:val="00834B21"/>
    <w:rsid w:val="009E7DAD"/>
    <w:rsid w:val="00A15364"/>
    <w:rsid w:val="00A27A5B"/>
    <w:rsid w:val="00AA06A1"/>
    <w:rsid w:val="00AF6E46"/>
    <w:rsid w:val="00B84DB6"/>
    <w:rsid w:val="00BD4601"/>
    <w:rsid w:val="00C532C6"/>
    <w:rsid w:val="00C568A8"/>
    <w:rsid w:val="00D27356"/>
    <w:rsid w:val="00D77654"/>
    <w:rsid w:val="00DB7291"/>
    <w:rsid w:val="00DE30EC"/>
    <w:rsid w:val="00E95668"/>
    <w:rsid w:val="00EA51F0"/>
    <w:rsid w:val="00EB11E4"/>
    <w:rsid w:val="00ED376F"/>
    <w:rsid w:val="00F10861"/>
    <w:rsid w:val="00F8735C"/>
    <w:rsid w:val="00FA3A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DBE9CC"/>
  <w15:chartTrackingRefBased/>
  <w15:docId w15:val="{A670C253-B178-4508-A8C9-70806DB02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C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B30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E2C13"/>
    <w:pPr>
      <w:ind w:left="720"/>
      <w:contextualSpacing/>
    </w:pPr>
  </w:style>
  <w:style w:type="character" w:styleId="Hyperlink">
    <w:name w:val="Hyperlink"/>
    <w:basedOn w:val="DefaultParagraphFont"/>
    <w:uiPriority w:val="99"/>
    <w:unhideWhenUsed/>
    <w:rsid w:val="00FA3A2C"/>
    <w:rPr>
      <w:color w:val="0000FF" w:themeColor="hyperlink"/>
      <w:u w:val="single"/>
    </w:rPr>
  </w:style>
  <w:style w:type="character" w:styleId="UnresolvedMention">
    <w:name w:val="Unresolved Mention"/>
    <w:basedOn w:val="DefaultParagraphFont"/>
    <w:uiPriority w:val="99"/>
    <w:semiHidden/>
    <w:unhideWhenUsed/>
    <w:rsid w:val="00FA3A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mailto:rom@swcp.com.au"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5</TotalTime>
  <Pages>4</Pages>
  <Words>480</Words>
  <Characters>2427</Characters>
  <Application>Microsoft Office Word</Application>
  <DocSecurity>0</DocSecurity>
  <Lines>105</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ney Noonan</dc:creator>
  <cp:keywords/>
  <dc:description/>
  <cp:lastModifiedBy>Romney Noonan</cp:lastModifiedBy>
  <cp:revision>15</cp:revision>
  <dcterms:created xsi:type="dcterms:W3CDTF">2023-12-05T22:33:00Z</dcterms:created>
  <dcterms:modified xsi:type="dcterms:W3CDTF">2025-05-01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77bce86a383d15e87f29f0cad8165bbfc226be90fd25b1626d52646d73370c</vt:lpwstr>
  </property>
</Properties>
</file>